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61312" w14:textId="1777EC2A" w:rsidR="0062224C" w:rsidRPr="00505F45" w:rsidRDefault="009B4DFF" w:rsidP="0062224C">
      <w:pPr>
        <w:widowControl/>
        <w:wordWrap/>
        <w:autoSpaceDE/>
        <w:autoSpaceDN/>
        <w:spacing w:line="360" w:lineRule="auto"/>
        <w:contextualSpacing/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</w:pPr>
      <w:r w:rsidRPr="009B4DFF">
        <w:rPr>
          <w:rFonts w:ascii="Times New Roman" w:eastAsia="맑은 고딕" w:hAnsi="Times New Roman" w:cs="Times New Roman"/>
          <w:b/>
          <w:bCs/>
          <w:color w:val="000000"/>
          <w:kern w:val="0"/>
          <w:sz w:val="24"/>
          <w:szCs w:val="24"/>
        </w:rPr>
        <w:t>Supplementary Material 1</w:t>
      </w:r>
      <w:r w:rsidR="0062224C" w:rsidRPr="00505F45">
        <w:rPr>
          <w:rFonts w:ascii="Times New Roman" w:eastAsia="맑은 고딕" w:hAnsi="Times New Roman" w:cs="Times New Roman"/>
          <w:b/>
          <w:bCs/>
          <w:color w:val="000000"/>
          <w:kern w:val="0"/>
          <w:sz w:val="24"/>
          <w:szCs w:val="24"/>
        </w:rPr>
        <w:t xml:space="preserve">. </w:t>
      </w:r>
      <w:r w:rsidR="0062224C" w:rsidRPr="00505F45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>Survey details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5"/>
        <w:gridCol w:w="1387"/>
        <w:gridCol w:w="1647"/>
        <w:gridCol w:w="1765"/>
        <w:gridCol w:w="1200"/>
        <w:gridCol w:w="2461"/>
        <w:gridCol w:w="963"/>
        <w:gridCol w:w="1136"/>
        <w:gridCol w:w="1403"/>
      </w:tblGrid>
      <w:tr w:rsidR="0062224C" w:rsidRPr="00505F45" w14:paraId="59A27901" w14:textId="77777777" w:rsidTr="00AA2BC2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A65B19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eriod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01CBD0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umber of invitation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F4BC75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umber of contacted respondents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EEC2CC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umber of not eligible respondent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B3F455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Quota filled</w:t>
            </w:r>
          </w:p>
        </w:tc>
        <w:tc>
          <w:tcPr>
            <w:tcW w:w="26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B1541F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umber of respondents interviewed successfully</w:t>
            </w: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4EAAC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ontact rate 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DBB847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esponse rate 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3955EE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ooperation rate 1</w:t>
            </w:r>
          </w:p>
        </w:tc>
      </w:tr>
      <w:tr w:rsidR="0062224C" w:rsidRPr="00505F45" w14:paraId="06FB3978" w14:textId="77777777" w:rsidTr="00AA2BC2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090AA2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ecember 2-20, 202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E9B892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2,790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5AC36E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,348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083FAE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,33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FE5A1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13</w:t>
            </w:r>
          </w:p>
        </w:tc>
        <w:tc>
          <w:tcPr>
            <w:tcW w:w="26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92F39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,99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B58076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7.9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0E1824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8.9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C0FECA" w14:textId="77777777" w:rsidR="0062224C" w:rsidRPr="00505F45" w:rsidRDefault="0062224C" w:rsidP="00AA2BC2">
            <w:pPr>
              <w:widowControl/>
              <w:wordWrap/>
              <w:autoSpaceDE/>
              <w:autoSpaceDN/>
              <w:spacing w:before="40" w:after="40" w:line="259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505F4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7.9%</w:t>
            </w:r>
          </w:p>
        </w:tc>
      </w:tr>
    </w:tbl>
    <w:p w14:paraId="6ED858E7" w14:textId="77777777" w:rsidR="0062224C" w:rsidRPr="00505F45" w:rsidRDefault="0062224C" w:rsidP="0062224C">
      <w:pPr>
        <w:widowControl/>
        <w:wordWrap/>
        <w:autoSpaceDE/>
        <w:autoSpaceDN/>
        <w:spacing w:line="360" w:lineRule="auto"/>
        <w:contextualSpacing/>
        <w:jc w:val="left"/>
        <w:rPr>
          <w:rFonts w:ascii="Times New Roman" w:eastAsia="맑은 고딕" w:hAnsi="Times New Roman" w:cs="Times New Roman"/>
          <w:color w:val="000000"/>
          <w:kern w:val="0"/>
          <w:sz w:val="22"/>
        </w:rPr>
      </w:pPr>
      <w:r w:rsidRPr="00505F45">
        <w:rPr>
          <w:rFonts w:ascii="Times New Roman" w:eastAsia="맑은 고딕" w:hAnsi="Times New Roman" w:cs="Times New Roman"/>
          <w:color w:val="000000"/>
          <w:kern w:val="0"/>
          <w:sz w:val="22"/>
          <w:vertAlign w:val="superscript"/>
        </w:rPr>
        <w:t>*</w:t>
      </w:r>
      <w:r w:rsidRPr="00505F45">
        <w:rPr>
          <w:rFonts w:ascii="Times New Roman" w:eastAsia="맑은 고딕" w:hAnsi="Times New Roman" w:cs="Times New Roman"/>
          <w:color w:val="000000"/>
          <w:kern w:val="0"/>
          <w:sz w:val="22"/>
        </w:rPr>
        <w:t>The survey did not allow for a partial interview.</w:t>
      </w:r>
    </w:p>
    <w:p w14:paraId="1FB7933D" w14:textId="67CBD685" w:rsidR="003E2B78" w:rsidRPr="00505F45" w:rsidRDefault="0062224C" w:rsidP="0062224C">
      <w:pPr>
        <w:wordWrap/>
        <w:contextualSpacing/>
        <w:rPr>
          <w:rFonts w:ascii="Times New Roman" w:eastAsia="맑은 고딕" w:hAnsi="Times New Roman" w:cs="Times New Roman"/>
          <w:color w:val="000000"/>
          <w:kern w:val="0"/>
          <w:sz w:val="22"/>
        </w:rPr>
      </w:pPr>
      <w:r w:rsidRPr="00505F45">
        <w:rPr>
          <w:rFonts w:ascii="Times New Roman" w:eastAsia="맑은 고딕" w:hAnsi="Times New Roman" w:cs="Times New Roman"/>
          <w:color w:val="000000"/>
          <w:kern w:val="0"/>
          <w:sz w:val="22"/>
          <w:vertAlign w:val="superscript"/>
        </w:rPr>
        <w:t>†</w:t>
      </w:r>
      <w:r w:rsidRPr="00505F45">
        <w:rPr>
          <w:rFonts w:ascii="Times New Roman" w:eastAsia="맑은 고딕" w:hAnsi="Times New Roman" w:cs="Times New Roman"/>
          <w:color w:val="000000"/>
          <w:kern w:val="0"/>
          <w:sz w:val="22"/>
        </w:rPr>
        <w:t xml:space="preserve">Calculated according to the American Association of Public Opinion Research (AAPOR) criterion [Available at: </w:t>
      </w:r>
      <w:hyperlink r:id="rId8" w:history="1">
        <w:r w:rsidRPr="00505F45">
          <w:rPr>
            <w:rStyle w:val="a8"/>
            <w:rFonts w:ascii="Times New Roman" w:eastAsia="맑은 고딕" w:hAnsi="Times New Roman" w:cs="Times New Roman"/>
            <w:kern w:val="0"/>
            <w:sz w:val="22"/>
          </w:rPr>
          <w:t>https://www.aapor.org/Education-Resources/For-Researchers/Poll-Survey-FAQ/Response-Rates-An-Overview.aspx</w:t>
        </w:r>
      </w:hyperlink>
      <w:r w:rsidRPr="00505F45">
        <w:rPr>
          <w:rFonts w:ascii="Times New Roman" w:eastAsia="맑은 고딕" w:hAnsi="Times New Roman" w:cs="Times New Roman"/>
          <w:color w:val="000000"/>
          <w:kern w:val="0"/>
          <w:sz w:val="22"/>
        </w:rPr>
        <w:t>].</w:t>
      </w:r>
    </w:p>
    <w:p w14:paraId="795410FE" w14:textId="4C897715" w:rsidR="002C154D" w:rsidRDefault="002C154D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</w:p>
    <w:sectPr w:rsidR="002C154D" w:rsidSect="0062224C">
      <w:pgSz w:w="16838" w:h="11906" w:orient="landscape"/>
      <w:pgMar w:top="1440" w:right="1440" w:bottom="1440" w:left="1701" w:header="851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30592" w14:textId="77777777" w:rsidR="001434C8" w:rsidRDefault="001434C8" w:rsidP="00F12260">
      <w:pPr>
        <w:spacing w:after="0" w:line="240" w:lineRule="auto"/>
      </w:pPr>
      <w:r>
        <w:separator/>
      </w:r>
    </w:p>
  </w:endnote>
  <w:endnote w:type="continuationSeparator" w:id="0">
    <w:p w14:paraId="562A2FD6" w14:textId="77777777" w:rsidR="001434C8" w:rsidRDefault="001434C8" w:rsidP="00F122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4F031" w14:textId="77777777" w:rsidR="001434C8" w:rsidRDefault="001434C8" w:rsidP="00F12260">
      <w:pPr>
        <w:spacing w:after="0" w:line="240" w:lineRule="auto"/>
      </w:pPr>
      <w:r>
        <w:separator/>
      </w:r>
    </w:p>
  </w:footnote>
  <w:footnote w:type="continuationSeparator" w:id="0">
    <w:p w14:paraId="1E08C87A" w14:textId="77777777" w:rsidR="001434C8" w:rsidRDefault="001434C8" w:rsidP="00F122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76560D"/>
    <w:multiLevelType w:val="hybridMultilevel"/>
    <w:tmpl w:val="E648165A"/>
    <w:lvl w:ilvl="0" w:tplc="132A8D5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76903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0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tDSzMDUzNzM2MDRT0lEKTi0uzszPAykwtKwFAM6CNvI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LM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zfppzwht5wzaeezd6pdzwcfx99rzpwtfvt&quot;&gt;AB+GDM&lt;record-ids&gt;&lt;item&gt;31&lt;/item&gt;&lt;/record-ids&gt;&lt;/item&gt;&lt;/Libraries&gt;"/>
  </w:docVars>
  <w:rsids>
    <w:rsidRoot w:val="00D9520F"/>
    <w:rsid w:val="000016D0"/>
    <w:rsid w:val="000023F0"/>
    <w:rsid w:val="00003816"/>
    <w:rsid w:val="0000640E"/>
    <w:rsid w:val="00011A55"/>
    <w:rsid w:val="00012780"/>
    <w:rsid w:val="00012D1D"/>
    <w:rsid w:val="000217D8"/>
    <w:rsid w:val="000235AE"/>
    <w:rsid w:val="00024B54"/>
    <w:rsid w:val="000265DA"/>
    <w:rsid w:val="00030309"/>
    <w:rsid w:val="00030411"/>
    <w:rsid w:val="000311E4"/>
    <w:rsid w:val="000323B5"/>
    <w:rsid w:val="00032DA5"/>
    <w:rsid w:val="00033520"/>
    <w:rsid w:val="00034A81"/>
    <w:rsid w:val="0003698E"/>
    <w:rsid w:val="0004254B"/>
    <w:rsid w:val="000437DB"/>
    <w:rsid w:val="0004409C"/>
    <w:rsid w:val="000444F6"/>
    <w:rsid w:val="0005000F"/>
    <w:rsid w:val="00050E1A"/>
    <w:rsid w:val="00053067"/>
    <w:rsid w:val="00053312"/>
    <w:rsid w:val="00054CED"/>
    <w:rsid w:val="00055D22"/>
    <w:rsid w:val="00055D2C"/>
    <w:rsid w:val="00061E83"/>
    <w:rsid w:val="00062D16"/>
    <w:rsid w:val="00063080"/>
    <w:rsid w:val="00065563"/>
    <w:rsid w:val="0006684C"/>
    <w:rsid w:val="0006787F"/>
    <w:rsid w:val="00067E4A"/>
    <w:rsid w:val="00071BD2"/>
    <w:rsid w:val="0007316E"/>
    <w:rsid w:val="000740DF"/>
    <w:rsid w:val="00075D2E"/>
    <w:rsid w:val="00076172"/>
    <w:rsid w:val="00080D83"/>
    <w:rsid w:val="000814DB"/>
    <w:rsid w:val="00081F12"/>
    <w:rsid w:val="000822C0"/>
    <w:rsid w:val="0008285C"/>
    <w:rsid w:val="000852FF"/>
    <w:rsid w:val="00093DA5"/>
    <w:rsid w:val="0009477D"/>
    <w:rsid w:val="00097F1C"/>
    <w:rsid w:val="000A14BD"/>
    <w:rsid w:val="000A3CF8"/>
    <w:rsid w:val="000A4574"/>
    <w:rsid w:val="000B4AE9"/>
    <w:rsid w:val="000B4E86"/>
    <w:rsid w:val="000B4E96"/>
    <w:rsid w:val="000B63A8"/>
    <w:rsid w:val="000C2EA1"/>
    <w:rsid w:val="000C3141"/>
    <w:rsid w:val="000C3967"/>
    <w:rsid w:val="000C53C6"/>
    <w:rsid w:val="000C692F"/>
    <w:rsid w:val="000C77FD"/>
    <w:rsid w:val="000C7CA5"/>
    <w:rsid w:val="000D2AC2"/>
    <w:rsid w:val="000D3500"/>
    <w:rsid w:val="000D45B7"/>
    <w:rsid w:val="000D49F3"/>
    <w:rsid w:val="000D5032"/>
    <w:rsid w:val="000D647D"/>
    <w:rsid w:val="000E0D0A"/>
    <w:rsid w:val="000E197B"/>
    <w:rsid w:val="000E1AAA"/>
    <w:rsid w:val="000E2729"/>
    <w:rsid w:val="000E3D88"/>
    <w:rsid w:val="000E518C"/>
    <w:rsid w:val="000E5C1B"/>
    <w:rsid w:val="000E65A3"/>
    <w:rsid w:val="000E667C"/>
    <w:rsid w:val="000E668B"/>
    <w:rsid w:val="000F0CDB"/>
    <w:rsid w:val="000F1198"/>
    <w:rsid w:val="000F1305"/>
    <w:rsid w:val="000F2EDA"/>
    <w:rsid w:val="000F4758"/>
    <w:rsid w:val="0010097F"/>
    <w:rsid w:val="0010164A"/>
    <w:rsid w:val="00101DC2"/>
    <w:rsid w:val="00102E11"/>
    <w:rsid w:val="001054A6"/>
    <w:rsid w:val="001069D1"/>
    <w:rsid w:val="001073A4"/>
    <w:rsid w:val="00107AA0"/>
    <w:rsid w:val="00107D25"/>
    <w:rsid w:val="00110818"/>
    <w:rsid w:val="00110AD2"/>
    <w:rsid w:val="00115341"/>
    <w:rsid w:val="0011727D"/>
    <w:rsid w:val="00117ACB"/>
    <w:rsid w:val="00120961"/>
    <w:rsid w:val="00126290"/>
    <w:rsid w:val="00130D23"/>
    <w:rsid w:val="00131F04"/>
    <w:rsid w:val="0013248A"/>
    <w:rsid w:val="0013302F"/>
    <w:rsid w:val="00134AA5"/>
    <w:rsid w:val="0014029B"/>
    <w:rsid w:val="00140AB7"/>
    <w:rsid w:val="00142526"/>
    <w:rsid w:val="001434C8"/>
    <w:rsid w:val="00146DF1"/>
    <w:rsid w:val="0014726E"/>
    <w:rsid w:val="0014770A"/>
    <w:rsid w:val="001505B0"/>
    <w:rsid w:val="001529BA"/>
    <w:rsid w:val="00152E18"/>
    <w:rsid w:val="00153846"/>
    <w:rsid w:val="0015780F"/>
    <w:rsid w:val="001614AA"/>
    <w:rsid w:val="0016366A"/>
    <w:rsid w:val="001643A4"/>
    <w:rsid w:val="00164790"/>
    <w:rsid w:val="00165408"/>
    <w:rsid w:val="00166934"/>
    <w:rsid w:val="00166DFC"/>
    <w:rsid w:val="00166EA9"/>
    <w:rsid w:val="001675D7"/>
    <w:rsid w:val="00170E42"/>
    <w:rsid w:val="001734EE"/>
    <w:rsid w:val="00173A50"/>
    <w:rsid w:val="00173E6A"/>
    <w:rsid w:val="001779FE"/>
    <w:rsid w:val="00181E2F"/>
    <w:rsid w:val="001827B7"/>
    <w:rsid w:val="001850AB"/>
    <w:rsid w:val="00187A42"/>
    <w:rsid w:val="00190396"/>
    <w:rsid w:val="00194040"/>
    <w:rsid w:val="00194DFE"/>
    <w:rsid w:val="0019519D"/>
    <w:rsid w:val="00195524"/>
    <w:rsid w:val="001957FE"/>
    <w:rsid w:val="00195F97"/>
    <w:rsid w:val="0019604F"/>
    <w:rsid w:val="00196253"/>
    <w:rsid w:val="0019670A"/>
    <w:rsid w:val="001A0BB6"/>
    <w:rsid w:val="001A1F59"/>
    <w:rsid w:val="001A326A"/>
    <w:rsid w:val="001A3F3C"/>
    <w:rsid w:val="001A599B"/>
    <w:rsid w:val="001A6969"/>
    <w:rsid w:val="001B320C"/>
    <w:rsid w:val="001B6916"/>
    <w:rsid w:val="001C0B2E"/>
    <w:rsid w:val="001C2804"/>
    <w:rsid w:val="001D1611"/>
    <w:rsid w:val="001D1B18"/>
    <w:rsid w:val="001D3691"/>
    <w:rsid w:val="001D58EB"/>
    <w:rsid w:val="001D595B"/>
    <w:rsid w:val="001D726A"/>
    <w:rsid w:val="001E15D5"/>
    <w:rsid w:val="001E32DC"/>
    <w:rsid w:val="001E36F5"/>
    <w:rsid w:val="001E53C9"/>
    <w:rsid w:val="001E63D9"/>
    <w:rsid w:val="001E706B"/>
    <w:rsid w:val="001E7F44"/>
    <w:rsid w:val="001F06AA"/>
    <w:rsid w:val="001F094A"/>
    <w:rsid w:val="001F0D4E"/>
    <w:rsid w:val="001F3086"/>
    <w:rsid w:val="001F3D07"/>
    <w:rsid w:val="001F54E2"/>
    <w:rsid w:val="001F5AD6"/>
    <w:rsid w:val="001F6127"/>
    <w:rsid w:val="00200AFC"/>
    <w:rsid w:val="002015D7"/>
    <w:rsid w:val="0020300A"/>
    <w:rsid w:val="00203680"/>
    <w:rsid w:val="00204E48"/>
    <w:rsid w:val="002051F7"/>
    <w:rsid w:val="002065E9"/>
    <w:rsid w:val="00207B06"/>
    <w:rsid w:val="00210EEA"/>
    <w:rsid w:val="00212023"/>
    <w:rsid w:val="00212D79"/>
    <w:rsid w:val="00212F07"/>
    <w:rsid w:val="00213A40"/>
    <w:rsid w:val="002141E2"/>
    <w:rsid w:val="00214D54"/>
    <w:rsid w:val="0021504D"/>
    <w:rsid w:val="00221720"/>
    <w:rsid w:val="00222732"/>
    <w:rsid w:val="00223F97"/>
    <w:rsid w:val="002243B6"/>
    <w:rsid w:val="002243FB"/>
    <w:rsid w:val="002340CD"/>
    <w:rsid w:val="00236D87"/>
    <w:rsid w:val="0023732A"/>
    <w:rsid w:val="002379EC"/>
    <w:rsid w:val="0024049B"/>
    <w:rsid w:val="0024297D"/>
    <w:rsid w:val="00243ECC"/>
    <w:rsid w:val="00244156"/>
    <w:rsid w:val="002447CC"/>
    <w:rsid w:val="0025032E"/>
    <w:rsid w:val="00250A68"/>
    <w:rsid w:val="002523BA"/>
    <w:rsid w:val="0025395B"/>
    <w:rsid w:val="00256448"/>
    <w:rsid w:val="00256C53"/>
    <w:rsid w:val="002602DC"/>
    <w:rsid w:val="002621DA"/>
    <w:rsid w:val="002646D8"/>
    <w:rsid w:val="002675AB"/>
    <w:rsid w:val="0027029D"/>
    <w:rsid w:val="002714BC"/>
    <w:rsid w:val="00272062"/>
    <w:rsid w:val="0027220A"/>
    <w:rsid w:val="00274206"/>
    <w:rsid w:val="002753E0"/>
    <w:rsid w:val="002802C9"/>
    <w:rsid w:val="00280DF7"/>
    <w:rsid w:val="0028593E"/>
    <w:rsid w:val="002862F5"/>
    <w:rsid w:val="002863C6"/>
    <w:rsid w:val="00287AD9"/>
    <w:rsid w:val="00290FA8"/>
    <w:rsid w:val="00293DB6"/>
    <w:rsid w:val="002A1437"/>
    <w:rsid w:val="002A333B"/>
    <w:rsid w:val="002A4B1E"/>
    <w:rsid w:val="002A6DEE"/>
    <w:rsid w:val="002A719B"/>
    <w:rsid w:val="002B0095"/>
    <w:rsid w:val="002B0837"/>
    <w:rsid w:val="002B096F"/>
    <w:rsid w:val="002B191D"/>
    <w:rsid w:val="002B3BA0"/>
    <w:rsid w:val="002B3CC8"/>
    <w:rsid w:val="002B3D63"/>
    <w:rsid w:val="002B545C"/>
    <w:rsid w:val="002B61D5"/>
    <w:rsid w:val="002C0DD9"/>
    <w:rsid w:val="002C154D"/>
    <w:rsid w:val="002C35FC"/>
    <w:rsid w:val="002C4446"/>
    <w:rsid w:val="002D0923"/>
    <w:rsid w:val="002D2A3E"/>
    <w:rsid w:val="002D2C30"/>
    <w:rsid w:val="002D3790"/>
    <w:rsid w:val="002D44B8"/>
    <w:rsid w:val="002D4C67"/>
    <w:rsid w:val="002D62B3"/>
    <w:rsid w:val="002D66F5"/>
    <w:rsid w:val="002D6807"/>
    <w:rsid w:val="002D7B1B"/>
    <w:rsid w:val="002D7FB9"/>
    <w:rsid w:val="002E01A2"/>
    <w:rsid w:val="002E0EF4"/>
    <w:rsid w:val="002E37D6"/>
    <w:rsid w:val="002E5E13"/>
    <w:rsid w:val="002E602D"/>
    <w:rsid w:val="002F15AD"/>
    <w:rsid w:val="002F38AF"/>
    <w:rsid w:val="002F65C3"/>
    <w:rsid w:val="0030556B"/>
    <w:rsid w:val="00306819"/>
    <w:rsid w:val="00307E24"/>
    <w:rsid w:val="00310D74"/>
    <w:rsid w:val="00310E5E"/>
    <w:rsid w:val="003111C1"/>
    <w:rsid w:val="003112BA"/>
    <w:rsid w:val="0031176D"/>
    <w:rsid w:val="0031303F"/>
    <w:rsid w:val="00313062"/>
    <w:rsid w:val="0031545D"/>
    <w:rsid w:val="00315F6F"/>
    <w:rsid w:val="0032336C"/>
    <w:rsid w:val="0032494D"/>
    <w:rsid w:val="00325D60"/>
    <w:rsid w:val="00325D7C"/>
    <w:rsid w:val="003303AE"/>
    <w:rsid w:val="0033556C"/>
    <w:rsid w:val="00335D7C"/>
    <w:rsid w:val="00336396"/>
    <w:rsid w:val="00340E3D"/>
    <w:rsid w:val="0034281C"/>
    <w:rsid w:val="00342C92"/>
    <w:rsid w:val="00343B3B"/>
    <w:rsid w:val="00344742"/>
    <w:rsid w:val="00345CAB"/>
    <w:rsid w:val="00346C48"/>
    <w:rsid w:val="003473D0"/>
    <w:rsid w:val="00347ACD"/>
    <w:rsid w:val="003513EE"/>
    <w:rsid w:val="00352197"/>
    <w:rsid w:val="003527E2"/>
    <w:rsid w:val="00354253"/>
    <w:rsid w:val="003544C2"/>
    <w:rsid w:val="0035585D"/>
    <w:rsid w:val="00355E2D"/>
    <w:rsid w:val="00357536"/>
    <w:rsid w:val="00362E95"/>
    <w:rsid w:val="00362F1F"/>
    <w:rsid w:val="00365D65"/>
    <w:rsid w:val="00370A43"/>
    <w:rsid w:val="00371320"/>
    <w:rsid w:val="00372309"/>
    <w:rsid w:val="00372C7C"/>
    <w:rsid w:val="00374CEB"/>
    <w:rsid w:val="00375499"/>
    <w:rsid w:val="0037764C"/>
    <w:rsid w:val="003860C8"/>
    <w:rsid w:val="00387CA3"/>
    <w:rsid w:val="003908B9"/>
    <w:rsid w:val="0039213D"/>
    <w:rsid w:val="003935D6"/>
    <w:rsid w:val="00393BAF"/>
    <w:rsid w:val="00397BC4"/>
    <w:rsid w:val="003A111E"/>
    <w:rsid w:val="003A43A7"/>
    <w:rsid w:val="003A46E3"/>
    <w:rsid w:val="003A5F7E"/>
    <w:rsid w:val="003B0D94"/>
    <w:rsid w:val="003B1913"/>
    <w:rsid w:val="003B4A42"/>
    <w:rsid w:val="003C0982"/>
    <w:rsid w:val="003C1004"/>
    <w:rsid w:val="003C2108"/>
    <w:rsid w:val="003C2785"/>
    <w:rsid w:val="003C2DCF"/>
    <w:rsid w:val="003C4EAB"/>
    <w:rsid w:val="003C6811"/>
    <w:rsid w:val="003D0CCB"/>
    <w:rsid w:val="003D0F51"/>
    <w:rsid w:val="003D1672"/>
    <w:rsid w:val="003D1D5E"/>
    <w:rsid w:val="003D4704"/>
    <w:rsid w:val="003D6FF6"/>
    <w:rsid w:val="003D77B4"/>
    <w:rsid w:val="003E0695"/>
    <w:rsid w:val="003E0E57"/>
    <w:rsid w:val="003E21F5"/>
    <w:rsid w:val="003E2B78"/>
    <w:rsid w:val="003E3ACD"/>
    <w:rsid w:val="003E5BEB"/>
    <w:rsid w:val="003E6993"/>
    <w:rsid w:val="003F0D34"/>
    <w:rsid w:val="003F0E9B"/>
    <w:rsid w:val="003F3A0C"/>
    <w:rsid w:val="003F4EC2"/>
    <w:rsid w:val="003F4F26"/>
    <w:rsid w:val="003F5E77"/>
    <w:rsid w:val="00400AF9"/>
    <w:rsid w:val="004010D7"/>
    <w:rsid w:val="00401CA8"/>
    <w:rsid w:val="00403A9B"/>
    <w:rsid w:val="00403E17"/>
    <w:rsid w:val="0040586E"/>
    <w:rsid w:val="004063A9"/>
    <w:rsid w:val="00407AEA"/>
    <w:rsid w:val="00411440"/>
    <w:rsid w:val="00412913"/>
    <w:rsid w:val="00412CAA"/>
    <w:rsid w:val="00413B4D"/>
    <w:rsid w:val="004162A4"/>
    <w:rsid w:val="0041696E"/>
    <w:rsid w:val="0041754B"/>
    <w:rsid w:val="00417BFF"/>
    <w:rsid w:val="00421AF6"/>
    <w:rsid w:val="00424CE5"/>
    <w:rsid w:val="004263AB"/>
    <w:rsid w:val="00430091"/>
    <w:rsid w:val="004301B5"/>
    <w:rsid w:val="00434563"/>
    <w:rsid w:val="00434900"/>
    <w:rsid w:val="00434E2B"/>
    <w:rsid w:val="00437B4B"/>
    <w:rsid w:val="004406AD"/>
    <w:rsid w:val="00440A75"/>
    <w:rsid w:val="00442C95"/>
    <w:rsid w:val="004430D9"/>
    <w:rsid w:val="00443548"/>
    <w:rsid w:val="00444023"/>
    <w:rsid w:val="0044557E"/>
    <w:rsid w:val="0044594D"/>
    <w:rsid w:val="004462A3"/>
    <w:rsid w:val="00447B1B"/>
    <w:rsid w:val="004522F7"/>
    <w:rsid w:val="00453E98"/>
    <w:rsid w:val="0045475B"/>
    <w:rsid w:val="00456C56"/>
    <w:rsid w:val="0045728B"/>
    <w:rsid w:val="00460FBD"/>
    <w:rsid w:val="0046159C"/>
    <w:rsid w:val="00461E2D"/>
    <w:rsid w:val="0046362C"/>
    <w:rsid w:val="00465273"/>
    <w:rsid w:val="00471560"/>
    <w:rsid w:val="00472493"/>
    <w:rsid w:val="00473A6F"/>
    <w:rsid w:val="00474911"/>
    <w:rsid w:val="0047733F"/>
    <w:rsid w:val="00482E20"/>
    <w:rsid w:val="00483482"/>
    <w:rsid w:val="00484829"/>
    <w:rsid w:val="004852EB"/>
    <w:rsid w:val="00486986"/>
    <w:rsid w:val="00487341"/>
    <w:rsid w:val="00493C84"/>
    <w:rsid w:val="00493EA5"/>
    <w:rsid w:val="004948E5"/>
    <w:rsid w:val="004A045C"/>
    <w:rsid w:val="004A47EC"/>
    <w:rsid w:val="004A4B57"/>
    <w:rsid w:val="004A5AAA"/>
    <w:rsid w:val="004A6F6D"/>
    <w:rsid w:val="004B00BD"/>
    <w:rsid w:val="004B0A63"/>
    <w:rsid w:val="004B3EB7"/>
    <w:rsid w:val="004C0AB0"/>
    <w:rsid w:val="004C0B65"/>
    <w:rsid w:val="004C2F39"/>
    <w:rsid w:val="004C3A07"/>
    <w:rsid w:val="004C3FFF"/>
    <w:rsid w:val="004C63E1"/>
    <w:rsid w:val="004C7472"/>
    <w:rsid w:val="004C7769"/>
    <w:rsid w:val="004C7E22"/>
    <w:rsid w:val="004D2D86"/>
    <w:rsid w:val="004D3174"/>
    <w:rsid w:val="004D33C5"/>
    <w:rsid w:val="004D379B"/>
    <w:rsid w:val="004D53E0"/>
    <w:rsid w:val="004D6351"/>
    <w:rsid w:val="004D6737"/>
    <w:rsid w:val="004E016F"/>
    <w:rsid w:val="004E1359"/>
    <w:rsid w:val="004E1FB8"/>
    <w:rsid w:val="004E4735"/>
    <w:rsid w:val="004E52C0"/>
    <w:rsid w:val="004E5C83"/>
    <w:rsid w:val="004E67A7"/>
    <w:rsid w:val="004F0968"/>
    <w:rsid w:val="004F341D"/>
    <w:rsid w:val="004F583C"/>
    <w:rsid w:val="004F5EEB"/>
    <w:rsid w:val="004F77BD"/>
    <w:rsid w:val="00500A75"/>
    <w:rsid w:val="00500D30"/>
    <w:rsid w:val="00500FE0"/>
    <w:rsid w:val="00504EF4"/>
    <w:rsid w:val="00505F45"/>
    <w:rsid w:val="005117D0"/>
    <w:rsid w:val="00513B18"/>
    <w:rsid w:val="00513BF4"/>
    <w:rsid w:val="00514A66"/>
    <w:rsid w:val="00514E95"/>
    <w:rsid w:val="00515B06"/>
    <w:rsid w:val="005164EA"/>
    <w:rsid w:val="00521D0B"/>
    <w:rsid w:val="005260AF"/>
    <w:rsid w:val="0052753A"/>
    <w:rsid w:val="0053049B"/>
    <w:rsid w:val="0053216C"/>
    <w:rsid w:val="005365F0"/>
    <w:rsid w:val="00536AD0"/>
    <w:rsid w:val="00537B86"/>
    <w:rsid w:val="00540231"/>
    <w:rsid w:val="005423EE"/>
    <w:rsid w:val="00544699"/>
    <w:rsid w:val="00544C2F"/>
    <w:rsid w:val="0054591E"/>
    <w:rsid w:val="005463BB"/>
    <w:rsid w:val="005467AF"/>
    <w:rsid w:val="00546CEA"/>
    <w:rsid w:val="005476A8"/>
    <w:rsid w:val="0055090E"/>
    <w:rsid w:val="00550B44"/>
    <w:rsid w:val="005559C7"/>
    <w:rsid w:val="00556921"/>
    <w:rsid w:val="005579AE"/>
    <w:rsid w:val="0056165D"/>
    <w:rsid w:val="0056454E"/>
    <w:rsid w:val="00573BB8"/>
    <w:rsid w:val="00573FBC"/>
    <w:rsid w:val="0057574A"/>
    <w:rsid w:val="0058021B"/>
    <w:rsid w:val="00580C62"/>
    <w:rsid w:val="005816FF"/>
    <w:rsid w:val="00581CAD"/>
    <w:rsid w:val="0058416F"/>
    <w:rsid w:val="00584B2A"/>
    <w:rsid w:val="00584BE9"/>
    <w:rsid w:val="00584BF0"/>
    <w:rsid w:val="00584E48"/>
    <w:rsid w:val="00585665"/>
    <w:rsid w:val="00595510"/>
    <w:rsid w:val="005A1303"/>
    <w:rsid w:val="005A239F"/>
    <w:rsid w:val="005A3016"/>
    <w:rsid w:val="005A3C01"/>
    <w:rsid w:val="005A440A"/>
    <w:rsid w:val="005A6290"/>
    <w:rsid w:val="005A6BBB"/>
    <w:rsid w:val="005B05B2"/>
    <w:rsid w:val="005B06A7"/>
    <w:rsid w:val="005B3360"/>
    <w:rsid w:val="005B43CB"/>
    <w:rsid w:val="005B5139"/>
    <w:rsid w:val="005B5E44"/>
    <w:rsid w:val="005B7DA9"/>
    <w:rsid w:val="005C1C3A"/>
    <w:rsid w:val="005C2F6B"/>
    <w:rsid w:val="005C5178"/>
    <w:rsid w:val="005C6774"/>
    <w:rsid w:val="005C7229"/>
    <w:rsid w:val="005C7ED3"/>
    <w:rsid w:val="005D4882"/>
    <w:rsid w:val="005D60D7"/>
    <w:rsid w:val="005D640A"/>
    <w:rsid w:val="005D79CC"/>
    <w:rsid w:val="005D7C50"/>
    <w:rsid w:val="005E257F"/>
    <w:rsid w:val="005E4A97"/>
    <w:rsid w:val="005E5011"/>
    <w:rsid w:val="005E695B"/>
    <w:rsid w:val="005E6DC5"/>
    <w:rsid w:val="005E7F99"/>
    <w:rsid w:val="005F151F"/>
    <w:rsid w:val="005F1DD4"/>
    <w:rsid w:val="005F4199"/>
    <w:rsid w:val="005F5C6B"/>
    <w:rsid w:val="005F6282"/>
    <w:rsid w:val="005F6571"/>
    <w:rsid w:val="005F726E"/>
    <w:rsid w:val="005F7908"/>
    <w:rsid w:val="00601013"/>
    <w:rsid w:val="00601480"/>
    <w:rsid w:val="00601A15"/>
    <w:rsid w:val="00602067"/>
    <w:rsid w:val="00603196"/>
    <w:rsid w:val="00603D46"/>
    <w:rsid w:val="00605788"/>
    <w:rsid w:val="00606ADC"/>
    <w:rsid w:val="00606B6D"/>
    <w:rsid w:val="00606D24"/>
    <w:rsid w:val="00611D81"/>
    <w:rsid w:val="00612178"/>
    <w:rsid w:val="00612181"/>
    <w:rsid w:val="00613C02"/>
    <w:rsid w:val="0061400A"/>
    <w:rsid w:val="0061507E"/>
    <w:rsid w:val="00616155"/>
    <w:rsid w:val="00617C67"/>
    <w:rsid w:val="00617E80"/>
    <w:rsid w:val="006213CE"/>
    <w:rsid w:val="0062224C"/>
    <w:rsid w:val="006234DD"/>
    <w:rsid w:val="00624028"/>
    <w:rsid w:val="006245E2"/>
    <w:rsid w:val="00627A83"/>
    <w:rsid w:val="00627BED"/>
    <w:rsid w:val="006312FD"/>
    <w:rsid w:val="00633997"/>
    <w:rsid w:val="006353BE"/>
    <w:rsid w:val="00637025"/>
    <w:rsid w:val="00640517"/>
    <w:rsid w:val="00640DE8"/>
    <w:rsid w:val="006413F9"/>
    <w:rsid w:val="00641A3D"/>
    <w:rsid w:val="006434E2"/>
    <w:rsid w:val="006444F8"/>
    <w:rsid w:val="00645F26"/>
    <w:rsid w:val="006500B5"/>
    <w:rsid w:val="00651281"/>
    <w:rsid w:val="00651315"/>
    <w:rsid w:val="006527F2"/>
    <w:rsid w:val="00652802"/>
    <w:rsid w:val="00653F05"/>
    <w:rsid w:val="006557EB"/>
    <w:rsid w:val="00655B9F"/>
    <w:rsid w:val="00656325"/>
    <w:rsid w:val="00656FD8"/>
    <w:rsid w:val="006603A1"/>
    <w:rsid w:val="00661731"/>
    <w:rsid w:val="00663414"/>
    <w:rsid w:val="00665A88"/>
    <w:rsid w:val="00665CC1"/>
    <w:rsid w:val="00665F1A"/>
    <w:rsid w:val="00667255"/>
    <w:rsid w:val="006679AA"/>
    <w:rsid w:val="00670401"/>
    <w:rsid w:val="00671512"/>
    <w:rsid w:val="00673730"/>
    <w:rsid w:val="00674F42"/>
    <w:rsid w:val="00676F97"/>
    <w:rsid w:val="0068212A"/>
    <w:rsid w:val="00682211"/>
    <w:rsid w:val="00682D85"/>
    <w:rsid w:val="00683994"/>
    <w:rsid w:val="00683FB9"/>
    <w:rsid w:val="006866ED"/>
    <w:rsid w:val="00686DDD"/>
    <w:rsid w:val="00690A10"/>
    <w:rsid w:val="00691923"/>
    <w:rsid w:val="00691A4B"/>
    <w:rsid w:val="00693ABB"/>
    <w:rsid w:val="006961F6"/>
    <w:rsid w:val="0069709B"/>
    <w:rsid w:val="006A6048"/>
    <w:rsid w:val="006B188B"/>
    <w:rsid w:val="006B4A17"/>
    <w:rsid w:val="006B4A4B"/>
    <w:rsid w:val="006B5206"/>
    <w:rsid w:val="006B5878"/>
    <w:rsid w:val="006B6A93"/>
    <w:rsid w:val="006B742C"/>
    <w:rsid w:val="006B748E"/>
    <w:rsid w:val="006C3A0F"/>
    <w:rsid w:val="006D091F"/>
    <w:rsid w:val="006D0A5A"/>
    <w:rsid w:val="006D2E90"/>
    <w:rsid w:val="006D5C3E"/>
    <w:rsid w:val="006E015F"/>
    <w:rsid w:val="006E0726"/>
    <w:rsid w:val="006E1931"/>
    <w:rsid w:val="006E2086"/>
    <w:rsid w:val="006E2A00"/>
    <w:rsid w:val="006E57DC"/>
    <w:rsid w:val="006E61CA"/>
    <w:rsid w:val="006E6235"/>
    <w:rsid w:val="006E637B"/>
    <w:rsid w:val="006E7129"/>
    <w:rsid w:val="006F16C8"/>
    <w:rsid w:val="006F19B3"/>
    <w:rsid w:val="006F36F1"/>
    <w:rsid w:val="006F4432"/>
    <w:rsid w:val="006F5598"/>
    <w:rsid w:val="006F7CD5"/>
    <w:rsid w:val="00700422"/>
    <w:rsid w:val="00700D68"/>
    <w:rsid w:val="007018DB"/>
    <w:rsid w:val="00701F5C"/>
    <w:rsid w:val="00703670"/>
    <w:rsid w:val="00705EF6"/>
    <w:rsid w:val="00706243"/>
    <w:rsid w:val="00710BA0"/>
    <w:rsid w:val="00710FFF"/>
    <w:rsid w:val="007110EF"/>
    <w:rsid w:val="00711543"/>
    <w:rsid w:val="00713003"/>
    <w:rsid w:val="00715D9C"/>
    <w:rsid w:val="0072100F"/>
    <w:rsid w:val="007229DE"/>
    <w:rsid w:val="00722AB2"/>
    <w:rsid w:val="00726FD2"/>
    <w:rsid w:val="00730DDB"/>
    <w:rsid w:val="00731EF7"/>
    <w:rsid w:val="007323DE"/>
    <w:rsid w:val="007332A3"/>
    <w:rsid w:val="00735254"/>
    <w:rsid w:val="00736DEF"/>
    <w:rsid w:val="00736F73"/>
    <w:rsid w:val="007377C3"/>
    <w:rsid w:val="0074013D"/>
    <w:rsid w:val="00740281"/>
    <w:rsid w:val="007412FD"/>
    <w:rsid w:val="00741855"/>
    <w:rsid w:val="00750FCA"/>
    <w:rsid w:val="00751230"/>
    <w:rsid w:val="00751669"/>
    <w:rsid w:val="007516B9"/>
    <w:rsid w:val="00751CF9"/>
    <w:rsid w:val="00751D3D"/>
    <w:rsid w:val="007523EC"/>
    <w:rsid w:val="00752928"/>
    <w:rsid w:val="00752945"/>
    <w:rsid w:val="00754113"/>
    <w:rsid w:val="00754A1B"/>
    <w:rsid w:val="00754BBE"/>
    <w:rsid w:val="00761C87"/>
    <w:rsid w:val="00762C71"/>
    <w:rsid w:val="0076311B"/>
    <w:rsid w:val="00763C4A"/>
    <w:rsid w:val="007643BF"/>
    <w:rsid w:val="007663EB"/>
    <w:rsid w:val="00766B1E"/>
    <w:rsid w:val="00766C21"/>
    <w:rsid w:val="00770C80"/>
    <w:rsid w:val="007732DD"/>
    <w:rsid w:val="00773F61"/>
    <w:rsid w:val="00774E03"/>
    <w:rsid w:val="007770DE"/>
    <w:rsid w:val="00780CC1"/>
    <w:rsid w:val="00781246"/>
    <w:rsid w:val="00781509"/>
    <w:rsid w:val="00783644"/>
    <w:rsid w:val="0078627A"/>
    <w:rsid w:val="00786D59"/>
    <w:rsid w:val="00786F23"/>
    <w:rsid w:val="00791907"/>
    <w:rsid w:val="007949F8"/>
    <w:rsid w:val="00795220"/>
    <w:rsid w:val="00796511"/>
    <w:rsid w:val="00797EF4"/>
    <w:rsid w:val="007A045B"/>
    <w:rsid w:val="007A3DB1"/>
    <w:rsid w:val="007A47EB"/>
    <w:rsid w:val="007A4FC6"/>
    <w:rsid w:val="007A589F"/>
    <w:rsid w:val="007A6383"/>
    <w:rsid w:val="007A6468"/>
    <w:rsid w:val="007A696B"/>
    <w:rsid w:val="007A69CA"/>
    <w:rsid w:val="007A6DFC"/>
    <w:rsid w:val="007A72E6"/>
    <w:rsid w:val="007A749A"/>
    <w:rsid w:val="007B034C"/>
    <w:rsid w:val="007B0CD9"/>
    <w:rsid w:val="007B43D8"/>
    <w:rsid w:val="007B6DFD"/>
    <w:rsid w:val="007B71F2"/>
    <w:rsid w:val="007B7AC9"/>
    <w:rsid w:val="007C2287"/>
    <w:rsid w:val="007C246F"/>
    <w:rsid w:val="007C4520"/>
    <w:rsid w:val="007C528C"/>
    <w:rsid w:val="007C58A5"/>
    <w:rsid w:val="007D0127"/>
    <w:rsid w:val="007D0480"/>
    <w:rsid w:val="007D09C5"/>
    <w:rsid w:val="007D1483"/>
    <w:rsid w:val="007D16E5"/>
    <w:rsid w:val="007D434E"/>
    <w:rsid w:val="007D665D"/>
    <w:rsid w:val="007E00B5"/>
    <w:rsid w:val="007E0202"/>
    <w:rsid w:val="007E26DF"/>
    <w:rsid w:val="007E29F0"/>
    <w:rsid w:val="007E59DA"/>
    <w:rsid w:val="007E66EC"/>
    <w:rsid w:val="007F0AD1"/>
    <w:rsid w:val="007F63B2"/>
    <w:rsid w:val="007F724F"/>
    <w:rsid w:val="00800DE2"/>
    <w:rsid w:val="00805A0E"/>
    <w:rsid w:val="00805DE0"/>
    <w:rsid w:val="00805EF5"/>
    <w:rsid w:val="00806D05"/>
    <w:rsid w:val="00807688"/>
    <w:rsid w:val="008078D0"/>
    <w:rsid w:val="00813CDE"/>
    <w:rsid w:val="0081506B"/>
    <w:rsid w:val="00815B11"/>
    <w:rsid w:val="00815E97"/>
    <w:rsid w:val="008169BF"/>
    <w:rsid w:val="00820780"/>
    <w:rsid w:val="008208C3"/>
    <w:rsid w:val="00821DE7"/>
    <w:rsid w:val="0082612B"/>
    <w:rsid w:val="00826425"/>
    <w:rsid w:val="00827D2B"/>
    <w:rsid w:val="00830B13"/>
    <w:rsid w:val="00831EA8"/>
    <w:rsid w:val="00834D38"/>
    <w:rsid w:val="008368E5"/>
    <w:rsid w:val="00836990"/>
    <w:rsid w:val="00837B17"/>
    <w:rsid w:val="00840CB4"/>
    <w:rsid w:val="00842744"/>
    <w:rsid w:val="00842AB8"/>
    <w:rsid w:val="0084493B"/>
    <w:rsid w:val="00844EF9"/>
    <w:rsid w:val="00844F86"/>
    <w:rsid w:val="0084553B"/>
    <w:rsid w:val="008459A6"/>
    <w:rsid w:val="00845FEB"/>
    <w:rsid w:val="00853717"/>
    <w:rsid w:val="008547DA"/>
    <w:rsid w:val="00854832"/>
    <w:rsid w:val="0085545A"/>
    <w:rsid w:val="008557A8"/>
    <w:rsid w:val="00855D0C"/>
    <w:rsid w:val="00856852"/>
    <w:rsid w:val="0086067A"/>
    <w:rsid w:val="00861579"/>
    <w:rsid w:val="0086198A"/>
    <w:rsid w:val="0086248F"/>
    <w:rsid w:val="008625BB"/>
    <w:rsid w:val="00867C09"/>
    <w:rsid w:val="00870ABA"/>
    <w:rsid w:val="00870BCC"/>
    <w:rsid w:val="00871EDB"/>
    <w:rsid w:val="00873908"/>
    <w:rsid w:val="0087468D"/>
    <w:rsid w:val="00874B22"/>
    <w:rsid w:val="008801D0"/>
    <w:rsid w:val="00880FB2"/>
    <w:rsid w:val="008852D9"/>
    <w:rsid w:val="00885B41"/>
    <w:rsid w:val="00887F13"/>
    <w:rsid w:val="008903D2"/>
    <w:rsid w:val="008923CF"/>
    <w:rsid w:val="00894015"/>
    <w:rsid w:val="00894704"/>
    <w:rsid w:val="00894802"/>
    <w:rsid w:val="008972D6"/>
    <w:rsid w:val="00897F60"/>
    <w:rsid w:val="008A090C"/>
    <w:rsid w:val="008A347E"/>
    <w:rsid w:val="008A5F75"/>
    <w:rsid w:val="008A6180"/>
    <w:rsid w:val="008A62FB"/>
    <w:rsid w:val="008A735D"/>
    <w:rsid w:val="008B1AC8"/>
    <w:rsid w:val="008B5404"/>
    <w:rsid w:val="008B66AE"/>
    <w:rsid w:val="008B7152"/>
    <w:rsid w:val="008C112F"/>
    <w:rsid w:val="008C2130"/>
    <w:rsid w:val="008C39A6"/>
    <w:rsid w:val="008C540D"/>
    <w:rsid w:val="008C78F9"/>
    <w:rsid w:val="008D51FD"/>
    <w:rsid w:val="008D75AB"/>
    <w:rsid w:val="008E0D46"/>
    <w:rsid w:val="008E1EA2"/>
    <w:rsid w:val="008E2249"/>
    <w:rsid w:val="008E2874"/>
    <w:rsid w:val="008E48A0"/>
    <w:rsid w:val="008E6991"/>
    <w:rsid w:val="008E6E64"/>
    <w:rsid w:val="008E7551"/>
    <w:rsid w:val="008E7F2C"/>
    <w:rsid w:val="008E7F56"/>
    <w:rsid w:val="008F36FF"/>
    <w:rsid w:val="008F68AB"/>
    <w:rsid w:val="008F77F4"/>
    <w:rsid w:val="00901BC0"/>
    <w:rsid w:val="00903685"/>
    <w:rsid w:val="00903D6E"/>
    <w:rsid w:val="00903DFB"/>
    <w:rsid w:val="00904049"/>
    <w:rsid w:val="009043FB"/>
    <w:rsid w:val="009105F0"/>
    <w:rsid w:val="00912644"/>
    <w:rsid w:val="00913FE5"/>
    <w:rsid w:val="0091628D"/>
    <w:rsid w:val="0091674F"/>
    <w:rsid w:val="00916CB2"/>
    <w:rsid w:val="00916CDB"/>
    <w:rsid w:val="009234C2"/>
    <w:rsid w:val="00923EA8"/>
    <w:rsid w:val="009270D0"/>
    <w:rsid w:val="00932336"/>
    <w:rsid w:val="00932FCA"/>
    <w:rsid w:val="00935B40"/>
    <w:rsid w:val="00936D44"/>
    <w:rsid w:val="0093785B"/>
    <w:rsid w:val="00941952"/>
    <w:rsid w:val="00942167"/>
    <w:rsid w:val="00945EC8"/>
    <w:rsid w:val="00947F7B"/>
    <w:rsid w:val="00951B2A"/>
    <w:rsid w:val="00953972"/>
    <w:rsid w:val="00962382"/>
    <w:rsid w:val="00964323"/>
    <w:rsid w:val="00964387"/>
    <w:rsid w:val="00964D01"/>
    <w:rsid w:val="00964EEA"/>
    <w:rsid w:val="009656AA"/>
    <w:rsid w:val="00966355"/>
    <w:rsid w:val="00967E9F"/>
    <w:rsid w:val="00973176"/>
    <w:rsid w:val="009750DF"/>
    <w:rsid w:val="00982C46"/>
    <w:rsid w:val="009839E7"/>
    <w:rsid w:val="00985528"/>
    <w:rsid w:val="009876BD"/>
    <w:rsid w:val="00990CB8"/>
    <w:rsid w:val="00991FF9"/>
    <w:rsid w:val="00992035"/>
    <w:rsid w:val="00992D4C"/>
    <w:rsid w:val="00992FDB"/>
    <w:rsid w:val="009933A1"/>
    <w:rsid w:val="00994794"/>
    <w:rsid w:val="00997061"/>
    <w:rsid w:val="009A1BDA"/>
    <w:rsid w:val="009A2BE1"/>
    <w:rsid w:val="009A49A7"/>
    <w:rsid w:val="009A5FF1"/>
    <w:rsid w:val="009A639C"/>
    <w:rsid w:val="009A63A8"/>
    <w:rsid w:val="009B1300"/>
    <w:rsid w:val="009B294C"/>
    <w:rsid w:val="009B2BAE"/>
    <w:rsid w:val="009B4DFF"/>
    <w:rsid w:val="009B5213"/>
    <w:rsid w:val="009B6D3E"/>
    <w:rsid w:val="009B7793"/>
    <w:rsid w:val="009B7C2C"/>
    <w:rsid w:val="009C0483"/>
    <w:rsid w:val="009C0A02"/>
    <w:rsid w:val="009C0CAB"/>
    <w:rsid w:val="009C171E"/>
    <w:rsid w:val="009C22D3"/>
    <w:rsid w:val="009C2EB1"/>
    <w:rsid w:val="009C3D89"/>
    <w:rsid w:val="009C504D"/>
    <w:rsid w:val="009C53FA"/>
    <w:rsid w:val="009C5B96"/>
    <w:rsid w:val="009C64DE"/>
    <w:rsid w:val="009C6AD0"/>
    <w:rsid w:val="009C7B19"/>
    <w:rsid w:val="009D0927"/>
    <w:rsid w:val="009D0B90"/>
    <w:rsid w:val="009D1615"/>
    <w:rsid w:val="009D1680"/>
    <w:rsid w:val="009D5586"/>
    <w:rsid w:val="009D6A4B"/>
    <w:rsid w:val="009E05AF"/>
    <w:rsid w:val="009E0A48"/>
    <w:rsid w:val="009E2506"/>
    <w:rsid w:val="009E2645"/>
    <w:rsid w:val="009E2DBC"/>
    <w:rsid w:val="009E46A6"/>
    <w:rsid w:val="009E551A"/>
    <w:rsid w:val="009E7156"/>
    <w:rsid w:val="009E7F8A"/>
    <w:rsid w:val="009F19FE"/>
    <w:rsid w:val="009F3AEF"/>
    <w:rsid w:val="009F40F6"/>
    <w:rsid w:val="009F4FE1"/>
    <w:rsid w:val="009F5227"/>
    <w:rsid w:val="009F566E"/>
    <w:rsid w:val="00A00A7E"/>
    <w:rsid w:val="00A034DE"/>
    <w:rsid w:val="00A03CB5"/>
    <w:rsid w:val="00A0472D"/>
    <w:rsid w:val="00A06853"/>
    <w:rsid w:val="00A06A11"/>
    <w:rsid w:val="00A10CEC"/>
    <w:rsid w:val="00A122DF"/>
    <w:rsid w:val="00A169E0"/>
    <w:rsid w:val="00A17EB9"/>
    <w:rsid w:val="00A22060"/>
    <w:rsid w:val="00A22C8C"/>
    <w:rsid w:val="00A25772"/>
    <w:rsid w:val="00A2686C"/>
    <w:rsid w:val="00A3053A"/>
    <w:rsid w:val="00A31413"/>
    <w:rsid w:val="00A315D7"/>
    <w:rsid w:val="00A32E0A"/>
    <w:rsid w:val="00A32F55"/>
    <w:rsid w:val="00A33C35"/>
    <w:rsid w:val="00A35DC6"/>
    <w:rsid w:val="00A36A5C"/>
    <w:rsid w:val="00A3731D"/>
    <w:rsid w:val="00A416EC"/>
    <w:rsid w:val="00A42C65"/>
    <w:rsid w:val="00A459DF"/>
    <w:rsid w:val="00A46759"/>
    <w:rsid w:val="00A473AD"/>
    <w:rsid w:val="00A473DE"/>
    <w:rsid w:val="00A517FD"/>
    <w:rsid w:val="00A52D43"/>
    <w:rsid w:val="00A53E57"/>
    <w:rsid w:val="00A651B1"/>
    <w:rsid w:val="00A6695D"/>
    <w:rsid w:val="00A6735D"/>
    <w:rsid w:val="00A6780D"/>
    <w:rsid w:val="00A67BA0"/>
    <w:rsid w:val="00A70BD2"/>
    <w:rsid w:val="00A716F3"/>
    <w:rsid w:val="00A75139"/>
    <w:rsid w:val="00A76D79"/>
    <w:rsid w:val="00A77692"/>
    <w:rsid w:val="00A80DA5"/>
    <w:rsid w:val="00A822F1"/>
    <w:rsid w:val="00A83EBB"/>
    <w:rsid w:val="00A8530F"/>
    <w:rsid w:val="00A86190"/>
    <w:rsid w:val="00A86205"/>
    <w:rsid w:val="00A86FA9"/>
    <w:rsid w:val="00A9254A"/>
    <w:rsid w:val="00A9510A"/>
    <w:rsid w:val="00A96D4C"/>
    <w:rsid w:val="00A974CF"/>
    <w:rsid w:val="00AA1320"/>
    <w:rsid w:val="00AA168F"/>
    <w:rsid w:val="00AA7B4F"/>
    <w:rsid w:val="00AB07F8"/>
    <w:rsid w:val="00AB1988"/>
    <w:rsid w:val="00AB2043"/>
    <w:rsid w:val="00AB2575"/>
    <w:rsid w:val="00AB33B4"/>
    <w:rsid w:val="00AB4582"/>
    <w:rsid w:val="00AB5B4E"/>
    <w:rsid w:val="00AB66FD"/>
    <w:rsid w:val="00AB6971"/>
    <w:rsid w:val="00AB6E25"/>
    <w:rsid w:val="00AB748B"/>
    <w:rsid w:val="00AB7893"/>
    <w:rsid w:val="00AC1246"/>
    <w:rsid w:val="00AC1825"/>
    <w:rsid w:val="00AC4F6F"/>
    <w:rsid w:val="00AC693B"/>
    <w:rsid w:val="00AC6945"/>
    <w:rsid w:val="00AC6D08"/>
    <w:rsid w:val="00AD08DD"/>
    <w:rsid w:val="00AD0DA1"/>
    <w:rsid w:val="00AD32AC"/>
    <w:rsid w:val="00AD3F76"/>
    <w:rsid w:val="00AD6A56"/>
    <w:rsid w:val="00AE124D"/>
    <w:rsid w:val="00AE1A13"/>
    <w:rsid w:val="00AE3E67"/>
    <w:rsid w:val="00AE5885"/>
    <w:rsid w:val="00AE6732"/>
    <w:rsid w:val="00AE7616"/>
    <w:rsid w:val="00AF2200"/>
    <w:rsid w:val="00AF2392"/>
    <w:rsid w:val="00AF40A0"/>
    <w:rsid w:val="00AF4C02"/>
    <w:rsid w:val="00AF7344"/>
    <w:rsid w:val="00AF7D36"/>
    <w:rsid w:val="00B02262"/>
    <w:rsid w:val="00B05CD2"/>
    <w:rsid w:val="00B06E08"/>
    <w:rsid w:val="00B06FF0"/>
    <w:rsid w:val="00B11DD5"/>
    <w:rsid w:val="00B14E0A"/>
    <w:rsid w:val="00B15A39"/>
    <w:rsid w:val="00B161FA"/>
    <w:rsid w:val="00B16973"/>
    <w:rsid w:val="00B16D67"/>
    <w:rsid w:val="00B171C9"/>
    <w:rsid w:val="00B17EF4"/>
    <w:rsid w:val="00B21CBC"/>
    <w:rsid w:val="00B21F48"/>
    <w:rsid w:val="00B22534"/>
    <w:rsid w:val="00B263B2"/>
    <w:rsid w:val="00B314EC"/>
    <w:rsid w:val="00B32BAC"/>
    <w:rsid w:val="00B33146"/>
    <w:rsid w:val="00B34578"/>
    <w:rsid w:val="00B361A5"/>
    <w:rsid w:val="00B4271B"/>
    <w:rsid w:val="00B4308B"/>
    <w:rsid w:val="00B4400E"/>
    <w:rsid w:val="00B46C83"/>
    <w:rsid w:val="00B500EF"/>
    <w:rsid w:val="00B51377"/>
    <w:rsid w:val="00B51884"/>
    <w:rsid w:val="00B520FD"/>
    <w:rsid w:val="00B52237"/>
    <w:rsid w:val="00B53A1C"/>
    <w:rsid w:val="00B550C8"/>
    <w:rsid w:val="00B56F01"/>
    <w:rsid w:val="00B60005"/>
    <w:rsid w:val="00B63B35"/>
    <w:rsid w:val="00B63F57"/>
    <w:rsid w:val="00B6444C"/>
    <w:rsid w:val="00B646D1"/>
    <w:rsid w:val="00B64F24"/>
    <w:rsid w:val="00B70662"/>
    <w:rsid w:val="00B7277E"/>
    <w:rsid w:val="00B72E33"/>
    <w:rsid w:val="00B733CB"/>
    <w:rsid w:val="00B7350B"/>
    <w:rsid w:val="00B7400C"/>
    <w:rsid w:val="00B7464B"/>
    <w:rsid w:val="00B7473C"/>
    <w:rsid w:val="00B76AF7"/>
    <w:rsid w:val="00B76E20"/>
    <w:rsid w:val="00B7740B"/>
    <w:rsid w:val="00B7742B"/>
    <w:rsid w:val="00B8005D"/>
    <w:rsid w:val="00B81529"/>
    <w:rsid w:val="00B81F13"/>
    <w:rsid w:val="00B8315F"/>
    <w:rsid w:val="00B85E46"/>
    <w:rsid w:val="00B91F7F"/>
    <w:rsid w:val="00B9318F"/>
    <w:rsid w:val="00B93349"/>
    <w:rsid w:val="00B94F24"/>
    <w:rsid w:val="00B95CDD"/>
    <w:rsid w:val="00B96350"/>
    <w:rsid w:val="00BA0782"/>
    <w:rsid w:val="00BA3A24"/>
    <w:rsid w:val="00BA4980"/>
    <w:rsid w:val="00BA58DD"/>
    <w:rsid w:val="00BB082E"/>
    <w:rsid w:val="00BB1C5D"/>
    <w:rsid w:val="00BB2ADE"/>
    <w:rsid w:val="00BB4B12"/>
    <w:rsid w:val="00BB57DC"/>
    <w:rsid w:val="00BC1259"/>
    <w:rsid w:val="00BC2C04"/>
    <w:rsid w:val="00BC7EDB"/>
    <w:rsid w:val="00BD1E73"/>
    <w:rsid w:val="00BD4075"/>
    <w:rsid w:val="00BD538E"/>
    <w:rsid w:val="00BD6434"/>
    <w:rsid w:val="00BD6ACE"/>
    <w:rsid w:val="00BE05E3"/>
    <w:rsid w:val="00BE0B50"/>
    <w:rsid w:val="00BE1503"/>
    <w:rsid w:val="00BE19F5"/>
    <w:rsid w:val="00BE3B6B"/>
    <w:rsid w:val="00BE548B"/>
    <w:rsid w:val="00BE6B98"/>
    <w:rsid w:val="00BF13CE"/>
    <w:rsid w:val="00BF1E5D"/>
    <w:rsid w:val="00BF2017"/>
    <w:rsid w:val="00BF2660"/>
    <w:rsid w:val="00BF2ECD"/>
    <w:rsid w:val="00BF32B7"/>
    <w:rsid w:val="00BF56E9"/>
    <w:rsid w:val="00BF5771"/>
    <w:rsid w:val="00BF58A8"/>
    <w:rsid w:val="00BF7E2C"/>
    <w:rsid w:val="00C00AFA"/>
    <w:rsid w:val="00C01A6F"/>
    <w:rsid w:val="00C05562"/>
    <w:rsid w:val="00C05C8D"/>
    <w:rsid w:val="00C06A70"/>
    <w:rsid w:val="00C07BAA"/>
    <w:rsid w:val="00C07EA3"/>
    <w:rsid w:val="00C10FC0"/>
    <w:rsid w:val="00C112E6"/>
    <w:rsid w:val="00C12858"/>
    <w:rsid w:val="00C13B30"/>
    <w:rsid w:val="00C16612"/>
    <w:rsid w:val="00C17CC0"/>
    <w:rsid w:val="00C20F2D"/>
    <w:rsid w:val="00C22C93"/>
    <w:rsid w:val="00C22C96"/>
    <w:rsid w:val="00C238FE"/>
    <w:rsid w:val="00C240E0"/>
    <w:rsid w:val="00C24B27"/>
    <w:rsid w:val="00C26930"/>
    <w:rsid w:val="00C33D19"/>
    <w:rsid w:val="00C34A97"/>
    <w:rsid w:val="00C367A3"/>
    <w:rsid w:val="00C369AC"/>
    <w:rsid w:val="00C37806"/>
    <w:rsid w:val="00C37BF3"/>
    <w:rsid w:val="00C37CEF"/>
    <w:rsid w:val="00C400CA"/>
    <w:rsid w:val="00C41319"/>
    <w:rsid w:val="00C41D70"/>
    <w:rsid w:val="00C43660"/>
    <w:rsid w:val="00C457B6"/>
    <w:rsid w:val="00C474B3"/>
    <w:rsid w:val="00C47EE6"/>
    <w:rsid w:val="00C50A8B"/>
    <w:rsid w:val="00C50C0F"/>
    <w:rsid w:val="00C51145"/>
    <w:rsid w:val="00C51563"/>
    <w:rsid w:val="00C5170E"/>
    <w:rsid w:val="00C53A6B"/>
    <w:rsid w:val="00C60056"/>
    <w:rsid w:val="00C600BA"/>
    <w:rsid w:val="00C62241"/>
    <w:rsid w:val="00C664CB"/>
    <w:rsid w:val="00C6675D"/>
    <w:rsid w:val="00C707A6"/>
    <w:rsid w:val="00C70917"/>
    <w:rsid w:val="00C71268"/>
    <w:rsid w:val="00C747A0"/>
    <w:rsid w:val="00C772E0"/>
    <w:rsid w:val="00C83885"/>
    <w:rsid w:val="00C84534"/>
    <w:rsid w:val="00C84681"/>
    <w:rsid w:val="00C85444"/>
    <w:rsid w:val="00C9044C"/>
    <w:rsid w:val="00C9416C"/>
    <w:rsid w:val="00C941A5"/>
    <w:rsid w:val="00C96127"/>
    <w:rsid w:val="00CA1D57"/>
    <w:rsid w:val="00CA2914"/>
    <w:rsid w:val="00CA665D"/>
    <w:rsid w:val="00CA7A4F"/>
    <w:rsid w:val="00CB27B7"/>
    <w:rsid w:val="00CB2EF8"/>
    <w:rsid w:val="00CB3EE5"/>
    <w:rsid w:val="00CB440E"/>
    <w:rsid w:val="00CB6FF6"/>
    <w:rsid w:val="00CB7B0A"/>
    <w:rsid w:val="00CC1384"/>
    <w:rsid w:val="00CC314A"/>
    <w:rsid w:val="00CC500A"/>
    <w:rsid w:val="00CD26B8"/>
    <w:rsid w:val="00CD300F"/>
    <w:rsid w:val="00CD31DF"/>
    <w:rsid w:val="00CD6DD6"/>
    <w:rsid w:val="00CD6EE6"/>
    <w:rsid w:val="00CE1680"/>
    <w:rsid w:val="00CE2777"/>
    <w:rsid w:val="00CE2AA9"/>
    <w:rsid w:val="00CE3060"/>
    <w:rsid w:val="00CE55CD"/>
    <w:rsid w:val="00CF05BD"/>
    <w:rsid w:val="00CF08C8"/>
    <w:rsid w:val="00CF1CF8"/>
    <w:rsid w:val="00CF2CBF"/>
    <w:rsid w:val="00CF7383"/>
    <w:rsid w:val="00D067A2"/>
    <w:rsid w:val="00D11FC7"/>
    <w:rsid w:val="00D12804"/>
    <w:rsid w:val="00D13A88"/>
    <w:rsid w:val="00D15582"/>
    <w:rsid w:val="00D17534"/>
    <w:rsid w:val="00D207CD"/>
    <w:rsid w:val="00D2317D"/>
    <w:rsid w:val="00D2336E"/>
    <w:rsid w:val="00D23E30"/>
    <w:rsid w:val="00D24410"/>
    <w:rsid w:val="00D24B5A"/>
    <w:rsid w:val="00D26235"/>
    <w:rsid w:val="00D319C4"/>
    <w:rsid w:val="00D340C0"/>
    <w:rsid w:val="00D365A5"/>
    <w:rsid w:val="00D43B62"/>
    <w:rsid w:val="00D43CEC"/>
    <w:rsid w:val="00D44A2C"/>
    <w:rsid w:val="00D46114"/>
    <w:rsid w:val="00D4655E"/>
    <w:rsid w:val="00D46BB0"/>
    <w:rsid w:val="00D5044B"/>
    <w:rsid w:val="00D525C1"/>
    <w:rsid w:val="00D535A6"/>
    <w:rsid w:val="00D53915"/>
    <w:rsid w:val="00D5535E"/>
    <w:rsid w:val="00D57808"/>
    <w:rsid w:val="00D60FB2"/>
    <w:rsid w:val="00D63768"/>
    <w:rsid w:val="00D64D99"/>
    <w:rsid w:val="00D661EB"/>
    <w:rsid w:val="00D67235"/>
    <w:rsid w:val="00D72FC8"/>
    <w:rsid w:val="00D74B14"/>
    <w:rsid w:val="00D76D4A"/>
    <w:rsid w:val="00D8090B"/>
    <w:rsid w:val="00D8406F"/>
    <w:rsid w:val="00D840E0"/>
    <w:rsid w:val="00D8506F"/>
    <w:rsid w:val="00D91467"/>
    <w:rsid w:val="00D916ED"/>
    <w:rsid w:val="00D9332A"/>
    <w:rsid w:val="00D94FA4"/>
    <w:rsid w:val="00D9520F"/>
    <w:rsid w:val="00D958BE"/>
    <w:rsid w:val="00DA0648"/>
    <w:rsid w:val="00DA0AA9"/>
    <w:rsid w:val="00DA0E94"/>
    <w:rsid w:val="00DA2CF4"/>
    <w:rsid w:val="00DA42E5"/>
    <w:rsid w:val="00DA48B8"/>
    <w:rsid w:val="00DA4C07"/>
    <w:rsid w:val="00DA5276"/>
    <w:rsid w:val="00DA68CC"/>
    <w:rsid w:val="00DB00B3"/>
    <w:rsid w:val="00DB3336"/>
    <w:rsid w:val="00DB37B1"/>
    <w:rsid w:val="00DB4054"/>
    <w:rsid w:val="00DB4AC5"/>
    <w:rsid w:val="00DC007E"/>
    <w:rsid w:val="00DC3AF2"/>
    <w:rsid w:val="00DC4182"/>
    <w:rsid w:val="00DC4973"/>
    <w:rsid w:val="00DD0684"/>
    <w:rsid w:val="00DD112A"/>
    <w:rsid w:val="00DD2B7D"/>
    <w:rsid w:val="00DD2EFE"/>
    <w:rsid w:val="00DD3706"/>
    <w:rsid w:val="00DD3B71"/>
    <w:rsid w:val="00DD3C62"/>
    <w:rsid w:val="00DD45B4"/>
    <w:rsid w:val="00DD595E"/>
    <w:rsid w:val="00DE039B"/>
    <w:rsid w:val="00DE0927"/>
    <w:rsid w:val="00DE25DB"/>
    <w:rsid w:val="00DE4A1C"/>
    <w:rsid w:val="00DE4D76"/>
    <w:rsid w:val="00DE7A64"/>
    <w:rsid w:val="00DF04F5"/>
    <w:rsid w:val="00DF0636"/>
    <w:rsid w:val="00DF2951"/>
    <w:rsid w:val="00DF397A"/>
    <w:rsid w:val="00DF674F"/>
    <w:rsid w:val="00E01242"/>
    <w:rsid w:val="00E01497"/>
    <w:rsid w:val="00E02193"/>
    <w:rsid w:val="00E02CBB"/>
    <w:rsid w:val="00E11324"/>
    <w:rsid w:val="00E13B8B"/>
    <w:rsid w:val="00E1480A"/>
    <w:rsid w:val="00E16079"/>
    <w:rsid w:val="00E16AA1"/>
    <w:rsid w:val="00E176D8"/>
    <w:rsid w:val="00E20D5C"/>
    <w:rsid w:val="00E248A3"/>
    <w:rsid w:val="00E26968"/>
    <w:rsid w:val="00E31D59"/>
    <w:rsid w:val="00E35059"/>
    <w:rsid w:val="00E35E1F"/>
    <w:rsid w:val="00E36981"/>
    <w:rsid w:val="00E37927"/>
    <w:rsid w:val="00E4087D"/>
    <w:rsid w:val="00E409DF"/>
    <w:rsid w:val="00E449F2"/>
    <w:rsid w:val="00E5008E"/>
    <w:rsid w:val="00E51768"/>
    <w:rsid w:val="00E52AD1"/>
    <w:rsid w:val="00E53EF6"/>
    <w:rsid w:val="00E565E0"/>
    <w:rsid w:val="00E61F88"/>
    <w:rsid w:val="00E62554"/>
    <w:rsid w:val="00E6307F"/>
    <w:rsid w:val="00E64FB9"/>
    <w:rsid w:val="00E652A9"/>
    <w:rsid w:val="00E6587D"/>
    <w:rsid w:val="00E65A20"/>
    <w:rsid w:val="00E66DDE"/>
    <w:rsid w:val="00E6749B"/>
    <w:rsid w:val="00E67F90"/>
    <w:rsid w:val="00E7477B"/>
    <w:rsid w:val="00E74F88"/>
    <w:rsid w:val="00E848C2"/>
    <w:rsid w:val="00E87BA0"/>
    <w:rsid w:val="00E90C3C"/>
    <w:rsid w:val="00E9235E"/>
    <w:rsid w:val="00E9340D"/>
    <w:rsid w:val="00E941C0"/>
    <w:rsid w:val="00E96BF6"/>
    <w:rsid w:val="00E96DE9"/>
    <w:rsid w:val="00EA2E21"/>
    <w:rsid w:val="00EA5856"/>
    <w:rsid w:val="00EA6018"/>
    <w:rsid w:val="00EA75A1"/>
    <w:rsid w:val="00EA7A6D"/>
    <w:rsid w:val="00EB5788"/>
    <w:rsid w:val="00EB5A91"/>
    <w:rsid w:val="00EB7487"/>
    <w:rsid w:val="00EC494D"/>
    <w:rsid w:val="00EC4FF8"/>
    <w:rsid w:val="00EC7E46"/>
    <w:rsid w:val="00ED00F5"/>
    <w:rsid w:val="00ED3029"/>
    <w:rsid w:val="00ED33DB"/>
    <w:rsid w:val="00ED3512"/>
    <w:rsid w:val="00ED378D"/>
    <w:rsid w:val="00ED4DDD"/>
    <w:rsid w:val="00ED4E48"/>
    <w:rsid w:val="00ED4F0F"/>
    <w:rsid w:val="00ED708F"/>
    <w:rsid w:val="00ED77E3"/>
    <w:rsid w:val="00EE0283"/>
    <w:rsid w:val="00EE043D"/>
    <w:rsid w:val="00EE176D"/>
    <w:rsid w:val="00EE2225"/>
    <w:rsid w:val="00EE230D"/>
    <w:rsid w:val="00EE254A"/>
    <w:rsid w:val="00EE5D62"/>
    <w:rsid w:val="00EE5F81"/>
    <w:rsid w:val="00EF1183"/>
    <w:rsid w:val="00EF2C11"/>
    <w:rsid w:val="00EF39A4"/>
    <w:rsid w:val="00EF7E1C"/>
    <w:rsid w:val="00F00B1A"/>
    <w:rsid w:val="00F0752B"/>
    <w:rsid w:val="00F11235"/>
    <w:rsid w:val="00F12260"/>
    <w:rsid w:val="00F16F33"/>
    <w:rsid w:val="00F17A3E"/>
    <w:rsid w:val="00F230B3"/>
    <w:rsid w:val="00F30810"/>
    <w:rsid w:val="00F330BB"/>
    <w:rsid w:val="00F346F3"/>
    <w:rsid w:val="00F35DE0"/>
    <w:rsid w:val="00F4044B"/>
    <w:rsid w:val="00F4046F"/>
    <w:rsid w:val="00F40B5E"/>
    <w:rsid w:val="00F40C27"/>
    <w:rsid w:val="00F41425"/>
    <w:rsid w:val="00F44875"/>
    <w:rsid w:val="00F452CE"/>
    <w:rsid w:val="00F46272"/>
    <w:rsid w:val="00F46C9F"/>
    <w:rsid w:val="00F516FF"/>
    <w:rsid w:val="00F517E8"/>
    <w:rsid w:val="00F5187A"/>
    <w:rsid w:val="00F53456"/>
    <w:rsid w:val="00F544B2"/>
    <w:rsid w:val="00F55D25"/>
    <w:rsid w:val="00F56465"/>
    <w:rsid w:val="00F57581"/>
    <w:rsid w:val="00F63E0B"/>
    <w:rsid w:val="00F651AC"/>
    <w:rsid w:val="00F6655A"/>
    <w:rsid w:val="00F673E6"/>
    <w:rsid w:val="00F71BAC"/>
    <w:rsid w:val="00F725DF"/>
    <w:rsid w:val="00F734F3"/>
    <w:rsid w:val="00F76614"/>
    <w:rsid w:val="00F76DE8"/>
    <w:rsid w:val="00F81499"/>
    <w:rsid w:val="00F8250C"/>
    <w:rsid w:val="00F82BA4"/>
    <w:rsid w:val="00F90485"/>
    <w:rsid w:val="00F90F35"/>
    <w:rsid w:val="00F931F1"/>
    <w:rsid w:val="00F96301"/>
    <w:rsid w:val="00F96F4E"/>
    <w:rsid w:val="00F96FEB"/>
    <w:rsid w:val="00F97EC4"/>
    <w:rsid w:val="00FA129D"/>
    <w:rsid w:val="00FA1C03"/>
    <w:rsid w:val="00FA2526"/>
    <w:rsid w:val="00FA32B5"/>
    <w:rsid w:val="00FB07AF"/>
    <w:rsid w:val="00FB2152"/>
    <w:rsid w:val="00FB229F"/>
    <w:rsid w:val="00FB3689"/>
    <w:rsid w:val="00FC0809"/>
    <w:rsid w:val="00FC25C8"/>
    <w:rsid w:val="00FC4BA4"/>
    <w:rsid w:val="00FC5FBA"/>
    <w:rsid w:val="00FD27EA"/>
    <w:rsid w:val="00FD2849"/>
    <w:rsid w:val="00FD2EC8"/>
    <w:rsid w:val="00FD3085"/>
    <w:rsid w:val="00FD4005"/>
    <w:rsid w:val="00FD734A"/>
    <w:rsid w:val="00FE1BD0"/>
    <w:rsid w:val="00FE2475"/>
    <w:rsid w:val="00FE2689"/>
    <w:rsid w:val="00FE2957"/>
    <w:rsid w:val="00FE6D76"/>
    <w:rsid w:val="00FE7B32"/>
    <w:rsid w:val="00FF5537"/>
    <w:rsid w:val="00FF5601"/>
    <w:rsid w:val="00FF5D2F"/>
    <w:rsid w:val="3B52A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072FC"/>
  <w15:docId w15:val="{BE4C44A0-A007-4CBC-A80D-8EF55A95F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6E6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D9520F"/>
  </w:style>
  <w:style w:type="paragraph" w:customStyle="1" w:styleId="EndNoteBibliographyTitle">
    <w:name w:val="EndNote Bibliography Title"/>
    <w:basedOn w:val="a"/>
    <w:link w:val="EndNoteBibliographyTitleChar"/>
    <w:rsid w:val="00D9520F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9520F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D9520F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D9520F"/>
    <w:rPr>
      <w:rFonts w:ascii="맑은 고딕" w:eastAsia="맑은 고딕" w:hAnsi="맑은 고딕"/>
      <w:noProof/>
    </w:rPr>
  </w:style>
  <w:style w:type="paragraph" w:styleId="a4">
    <w:name w:val="header"/>
    <w:basedOn w:val="a"/>
    <w:link w:val="Char"/>
    <w:uiPriority w:val="99"/>
    <w:unhideWhenUsed/>
    <w:rsid w:val="00F122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12260"/>
  </w:style>
  <w:style w:type="paragraph" w:styleId="a5">
    <w:name w:val="footer"/>
    <w:basedOn w:val="a"/>
    <w:link w:val="Char0"/>
    <w:uiPriority w:val="99"/>
    <w:unhideWhenUsed/>
    <w:rsid w:val="00F122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12260"/>
  </w:style>
  <w:style w:type="character" w:styleId="a6">
    <w:name w:val="annotation reference"/>
    <w:basedOn w:val="a0"/>
    <w:uiPriority w:val="99"/>
    <w:semiHidden/>
    <w:unhideWhenUsed/>
    <w:rsid w:val="00606ADC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rsid w:val="00606ADC"/>
    <w:pPr>
      <w:jc w:val="left"/>
    </w:pPr>
  </w:style>
  <w:style w:type="character" w:customStyle="1" w:styleId="Char1">
    <w:name w:val="메모 텍스트 Char"/>
    <w:basedOn w:val="a0"/>
    <w:link w:val="a7"/>
    <w:uiPriority w:val="99"/>
    <w:rsid w:val="00606ADC"/>
  </w:style>
  <w:style w:type="character" w:styleId="a8">
    <w:name w:val="Hyperlink"/>
    <w:basedOn w:val="a0"/>
    <w:uiPriority w:val="99"/>
    <w:unhideWhenUsed/>
    <w:rsid w:val="00606ADC"/>
    <w:rPr>
      <w:color w:val="0000FF"/>
      <w:u w:val="single"/>
    </w:rPr>
  </w:style>
  <w:style w:type="table" w:styleId="a9">
    <w:name w:val="Table Grid"/>
    <w:basedOn w:val="a1"/>
    <w:uiPriority w:val="39"/>
    <w:rsid w:val="006D5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D12804"/>
    <w:pPr>
      <w:ind w:leftChars="400" w:left="800"/>
    </w:pPr>
  </w:style>
  <w:style w:type="paragraph" w:styleId="ab">
    <w:name w:val="annotation subject"/>
    <w:basedOn w:val="a7"/>
    <w:next w:val="a7"/>
    <w:link w:val="Char2"/>
    <w:uiPriority w:val="99"/>
    <w:semiHidden/>
    <w:unhideWhenUsed/>
    <w:rsid w:val="00CF1CF8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CF1CF8"/>
    <w:rPr>
      <w:b/>
      <w:bCs/>
    </w:rPr>
  </w:style>
  <w:style w:type="paragraph" w:styleId="ac">
    <w:name w:val="Revision"/>
    <w:hidden/>
    <w:uiPriority w:val="99"/>
    <w:semiHidden/>
    <w:rsid w:val="00962382"/>
    <w:pPr>
      <w:spacing w:after="0" w:line="240" w:lineRule="auto"/>
      <w:jc w:val="left"/>
    </w:pPr>
  </w:style>
  <w:style w:type="character" w:customStyle="1" w:styleId="1">
    <w:name w:val="확인되지 않은 멘션1"/>
    <w:basedOn w:val="a0"/>
    <w:uiPriority w:val="99"/>
    <w:semiHidden/>
    <w:unhideWhenUsed/>
    <w:rsid w:val="004E67A7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5F1DD4"/>
    <w:rPr>
      <w:color w:val="605E5C"/>
      <w:shd w:val="clear" w:color="auto" w:fill="E1DFDD"/>
    </w:rPr>
  </w:style>
  <w:style w:type="paragraph" w:customStyle="1" w:styleId="ae">
    <w:name w:val="바탕글"/>
    <w:basedOn w:val="a"/>
    <w:rsid w:val="004C7E22"/>
    <w:pPr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por.org/Education-Resources/For-Researchers/Poll-Survey-FAQ/Response-Rates-An-Overview.asp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2F271-E7C1-4EFF-B5CD-F0B6DACFC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u Hwan</dc:creator>
  <cp:keywords/>
  <dc:description/>
  <cp:lastModifiedBy>Noh Yunha</cp:lastModifiedBy>
  <cp:revision>17</cp:revision>
  <dcterms:created xsi:type="dcterms:W3CDTF">2022-03-30T07:56:00Z</dcterms:created>
  <dcterms:modified xsi:type="dcterms:W3CDTF">2022-10-21T06:51:00Z</dcterms:modified>
</cp:coreProperties>
</file>